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jc w:val="center"/>
        <w:rPr>
          <w:rFonts w:ascii="宋体" w:hAnsi="宋体" w:cs="宋体"/>
          <w:b/>
          <w:bCs/>
          <w:spacing w:val="8"/>
          <w:kern w:val="0"/>
          <w:sz w:val="32"/>
          <w:szCs w:val="32"/>
        </w:rPr>
      </w:pPr>
      <w:r>
        <w:rPr>
          <w:rFonts w:hint="eastAsia" w:ascii="宋体" w:hAnsi="宋体" w:cs="宋体"/>
          <w:b/>
          <w:bCs/>
          <w:spacing w:val="8"/>
          <w:kern w:val="0"/>
          <w:sz w:val="32"/>
          <w:szCs w:val="32"/>
        </w:rPr>
        <w:t>中国传媒大学海南国际学院公开招聘报名登记表</w:t>
      </w:r>
    </w:p>
    <w:p>
      <w:pPr>
        <w:adjustRightInd w:val="0"/>
        <w:snapToGrid w:val="0"/>
        <w:jc w:val="center"/>
        <w:rPr>
          <w:rFonts w:ascii="宋体" w:hAnsi="宋体" w:cs="宋体"/>
          <w:b/>
          <w:bCs/>
          <w:spacing w:val="8"/>
          <w:kern w:val="0"/>
          <w:sz w:val="32"/>
          <w:szCs w:val="32"/>
        </w:rPr>
      </w:pPr>
    </w:p>
    <w:p>
      <w:pPr>
        <w:spacing w:line="400" w:lineRule="exact"/>
        <w:ind w:firstLine="211" w:firstLineChars="100"/>
        <w:jc w:val="left"/>
        <w:rPr>
          <w:rFonts w:ascii="仿宋" w:hAnsi="仿宋" w:eastAsia="仿宋" w:cs="仿宋"/>
          <w:b/>
          <w:bCs/>
          <w:color w:val="000000"/>
          <w:szCs w:val="21"/>
        </w:rPr>
      </w:pPr>
      <w:r>
        <w:rPr>
          <w:rFonts w:hint="eastAsia" w:ascii="仿宋" w:hAnsi="仿宋" w:eastAsia="仿宋" w:cs="仿宋"/>
          <w:b/>
          <w:bCs/>
          <w:color w:val="000000"/>
          <w:szCs w:val="21"/>
        </w:rPr>
        <w:t>应聘职位：                                                       填表日期：   年  月  日</w:t>
      </w:r>
    </w:p>
    <w:tbl>
      <w:tblPr>
        <w:tblStyle w:val="10"/>
        <w:tblW w:w="9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1427"/>
        <w:gridCol w:w="988"/>
        <w:gridCol w:w="443"/>
        <w:gridCol w:w="110"/>
        <w:gridCol w:w="797"/>
        <w:gridCol w:w="54"/>
        <w:gridCol w:w="997"/>
        <w:gridCol w:w="1091"/>
        <w:gridCol w:w="291"/>
        <w:gridCol w:w="503"/>
        <w:gridCol w:w="619"/>
        <w:gridCol w:w="9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2"/>
                <w:sz w:val="20"/>
                <w:szCs w:val="20"/>
              </w:rPr>
              <w:t>姓  名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988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性  别</w:t>
            </w:r>
          </w:p>
        </w:tc>
        <w:tc>
          <w:tcPr>
            <w:tcW w:w="135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3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6"/>
                <w:sz w:val="20"/>
                <w:szCs w:val="20"/>
              </w:rPr>
              <w:t>出生年月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</w:p>
        </w:tc>
        <w:tc>
          <w:tcPr>
            <w:tcW w:w="2033" w:type="dxa"/>
            <w:gridSpan w:val="3"/>
            <w:vMerge w:val="restart"/>
            <w:noWrap/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仿宋" w:hAnsi="仿宋" w:eastAsia="仿宋" w:cs="仿宋"/>
                <w:kern w:val="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kern w:val="0"/>
                <w:sz w:val="20"/>
                <w:szCs w:val="20"/>
              </w:rPr>
              <w:t>近半年证件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2"/>
                <w:sz w:val="20"/>
                <w:szCs w:val="20"/>
              </w:rPr>
              <w:t>民  族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988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籍  贯</w:t>
            </w:r>
          </w:p>
        </w:tc>
        <w:tc>
          <w:tcPr>
            <w:tcW w:w="135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3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30"/>
                <w:sz w:val="20"/>
                <w:szCs w:val="20"/>
              </w:rPr>
              <w:t>户口所在地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</w:p>
        </w:tc>
        <w:tc>
          <w:tcPr>
            <w:tcW w:w="2033" w:type="dxa"/>
            <w:gridSpan w:val="3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政 治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面 貌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988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入 党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时 间</w:t>
            </w:r>
          </w:p>
        </w:tc>
        <w:tc>
          <w:tcPr>
            <w:tcW w:w="135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身高(cm)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/体重(</w:t>
            </w:r>
            <w:r>
              <w:rPr>
                <w:rFonts w:ascii="仿宋" w:hAnsi="仿宋" w:eastAsia="仿宋" w:cs="仿宋"/>
                <w:spacing w:val="-10"/>
                <w:sz w:val="20"/>
                <w:szCs w:val="20"/>
              </w:rPr>
              <w:t>kg)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2033" w:type="dxa"/>
            <w:gridSpan w:val="3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参加工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作年月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988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电子邮箱</w:t>
            </w:r>
          </w:p>
        </w:tc>
        <w:tc>
          <w:tcPr>
            <w:tcW w:w="135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6"/>
                <w:sz w:val="20"/>
                <w:szCs w:val="20"/>
              </w:rPr>
              <w:t>手机号码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2033" w:type="dxa"/>
            <w:gridSpan w:val="3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婚 姻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状 况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988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健 康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状 况</w:t>
            </w:r>
          </w:p>
        </w:tc>
        <w:tc>
          <w:tcPr>
            <w:tcW w:w="135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身份证件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6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 xml:space="preserve">号  </w:t>
            </w:r>
            <w:r>
              <w:rPr>
                <w:rFonts w:ascii="仿宋" w:hAnsi="仿宋" w:eastAsia="仿宋" w:cs="仿宋"/>
                <w:spacing w:val="-10"/>
                <w:sz w:val="20"/>
                <w:szCs w:val="20"/>
              </w:rPr>
              <w:t xml:space="preserve">  </w:t>
            </w: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码</w:t>
            </w: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5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英语水平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88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计算机水平</w:t>
            </w:r>
          </w:p>
        </w:tc>
        <w:tc>
          <w:tcPr>
            <w:tcW w:w="135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称</w:t>
            </w: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2"/>
                <w:sz w:val="20"/>
                <w:szCs w:val="20"/>
              </w:rPr>
              <w:t>资格证书</w:t>
            </w: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教师岗须填写是否具有高等教育教师资格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家 庭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6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住 址</w:t>
            </w:r>
          </w:p>
        </w:tc>
        <w:tc>
          <w:tcPr>
            <w:tcW w:w="3765" w:type="dxa"/>
            <w:gridSpan w:val="5"/>
            <w:noWrap/>
            <w:vAlign w:val="center"/>
          </w:tcPr>
          <w:p>
            <w:pPr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51" w:type="dxa"/>
            <w:gridSpan w:val="2"/>
            <w:noWrap/>
            <w:vAlign w:val="center"/>
          </w:tcPr>
          <w:p>
            <w:pPr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到岗时间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122" w:type="dxa"/>
            <w:gridSpan w:val="2"/>
            <w:noWrap/>
            <w:vAlign w:val="center"/>
          </w:tcPr>
          <w:p>
            <w:pPr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是否接受岗位调剂</w:t>
            </w:r>
          </w:p>
        </w:tc>
        <w:tc>
          <w:tcPr>
            <w:tcW w:w="91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是</w:t>
            </w:r>
          </w:p>
          <w:p>
            <w:pPr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1" w:hRule="atLeast"/>
          <w:jc w:val="center"/>
        </w:trPr>
        <w:tc>
          <w:tcPr>
            <w:tcW w:w="9472" w:type="dxa"/>
            <w:gridSpan w:val="1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0"/>
                <w:szCs w:val="20"/>
              </w:rPr>
              <w:t>教　育　经　历（自 最 高 学 历 起 填 写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起止日期</w:t>
            </w: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院校名称</w:t>
            </w: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专  业</w:t>
            </w: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学历</w:t>
            </w:r>
          </w:p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性质</w:t>
            </w: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学制</w:t>
            </w:r>
          </w:p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（年）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毕业/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5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 xml:space="preserve">毕业 </w:t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91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 xml:space="preserve">毕业 </w:t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 xml:space="preserve">毕业 </w:t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9" w:hRule="atLeast"/>
          <w:jc w:val="center"/>
        </w:trPr>
        <w:tc>
          <w:tcPr>
            <w:tcW w:w="9472" w:type="dxa"/>
            <w:gridSpan w:val="1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0"/>
                <w:szCs w:val="20"/>
              </w:rPr>
              <w:t>工　作　经　历（自 最 后 工 作 经 历 起 填 写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经历一</w:t>
            </w: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起止日期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单位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  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-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  务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证明人及联系方式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薪酬（税前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7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rPr>
                <w:sz w:val="20"/>
                <w:szCs w:val="20"/>
              </w:rPr>
            </w:pP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具体工作内容：</w:t>
            </w: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经历二</w:t>
            </w: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起止日期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单位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  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-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  务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证明人及联系方式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薪酬（税前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7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具体工作内容：</w:t>
            </w: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经历三</w:t>
            </w: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起止日期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单位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  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-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职  务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证明人及联系方式</w:t>
            </w: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薪酬（税前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7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具体工作内容：</w:t>
            </w: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52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自我综合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评价</w:t>
            </w: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1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奖惩情况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及其他情况说明</w:t>
            </w: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家庭主要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员及重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要社会关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系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称 谓</w:t>
            </w:r>
          </w:p>
        </w:tc>
        <w:tc>
          <w:tcPr>
            <w:tcW w:w="154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姓名</w:t>
            </w: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年龄</w:t>
            </w: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政治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面貌</w:t>
            </w: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单位及职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4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4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4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紧急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联系人</w:t>
            </w: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与本人关系</w:t>
            </w:r>
          </w:p>
        </w:tc>
        <w:tc>
          <w:tcPr>
            <w:tcW w:w="154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姓名</w:t>
            </w: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年龄</w:t>
            </w: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联系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方式</w:t>
            </w: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详细地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42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4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5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02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20"/>
                <w:sz w:val="20"/>
                <w:szCs w:val="20"/>
              </w:rPr>
              <w:t>其他事项（请在相应情况打√）</w:t>
            </w:r>
          </w:p>
        </w:tc>
        <w:tc>
          <w:tcPr>
            <w:tcW w:w="8231" w:type="dxa"/>
            <w:gridSpan w:val="12"/>
            <w:noWrap/>
            <w:vAlign w:val="center"/>
          </w:tcPr>
          <w:p>
            <w:pPr>
              <w:spacing w:before="156" w:beforeLines="50" w:after="156" w:afterLines="50"/>
              <w:rPr>
                <w:rFonts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是否因犯罪受过刑事处罚？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是   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否</w:t>
            </w:r>
          </w:p>
          <w:p>
            <w:pPr>
              <w:spacing w:before="156" w:beforeLines="50" w:after="156" w:afterLines="50"/>
              <w:rPr>
                <w:rFonts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是否受过纪律处分？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是    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否</w:t>
            </w:r>
          </w:p>
          <w:p>
            <w:pPr>
              <w:spacing w:before="156" w:beforeLines="50" w:after="156" w:afterLines="50"/>
              <w:rPr>
                <w:rFonts w:ascii="仿宋" w:hAnsi="仿宋" w:eastAsia="仿宋" w:cs="仿宋"/>
                <w:color w:val="00000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是否涉嫌违纪违法正在接受有关机关审查尚未作出结论？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是   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否      </w:t>
            </w:r>
          </w:p>
          <w:p>
            <w:pPr>
              <w:spacing w:before="156" w:beforeLines="50" w:after="156" w:afterLines="50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>其他知会事项：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  <w:u w:val="single"/>
              </w:rPr>
              <w:t xml:space="preserve">                                                     </w:t>
            </w:r>
            <w:r>
              <w:rPr>
                <w:rFonts w:hint="eastAsia" w:ascii="仿宋" w:hAnsi="仿宋" w:eastAsia="仿宋" w:cs="仿宋"/>
                <w:color w:val="000000"/>
                <w:sz w:val="20"/>
                <w:szCs w:val="20"/>
              </w:rPr>
              <w:t xml:space="preserve">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59" w:hRule="atLeast"/>
          <w:jc w:val="center"/>
        </w:trPr>
        <w:tc>
          <w:tcPr>
            <w:tcW w:w="2668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0"/>
                <w:szCs w:val="20"/>
              </w:rPr>
              <w:t>本人承诺</w:t>
            </w:r>
          </w:p>
        </w:tc>
        <w:tc>
          <w:tcPr>
            <w:tcW w:w="6804" w:type="dxa"/>
            <w:gridSpan w:val="11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kern w:val="0"/>
                <w:sz w:val="20"/>
                <w:szCs w:val="20"/>
              </w:rPr>
              <w:t xml:space="preserve">本人所填写上列各项内容均属事实，所提供的个人信息和证明材料真实准确，并同意对本人进行必要的背景调查，若有不实或虚伪，愿受取消资格或受雇后除名之处分。                </w:t>
            </w:r>
          </w:p>
          <w:p>
            <w:pPr>
              <w:spacing w:line="320" w:lineRule="exact"/>
              <w:jc w:val="right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kern w:val="0"/>
                <w:sz w:val="20"/>
                <w:szCs w:val="20"/>
              </w:rPr>
              <w:t>本人签名：               日期：   年   月   日</w:t>
            </w:r>
          </w:p>
        </w:tc>
      </w:tr>
    </w:tbl>
    <w:p>
      <w:pPr>
        <w:spacing w:line="400" w:lineRule="exact"/>
        <w:ind w:firstLine="200" w:firstLineChars="100"/>
        <w:rPr>
          <w:rFonts w:ascii="仿宋" w:hAnsi="仿宋" w:eastAsia="仿宋" w:cs="仿宋"/>
          <w:spacing w:val="8"/>
          <w:kern w:val="0"/>
          <w:sz w:val="24"/>
        </w:rPr>
      </w:pPr>
      <w:r>
        <w:rPr>
          <w:rFonts w:hint="eastAsia" w:ascii="仿宋" w:hAnsi="仿宋" w:eastAsia="仿宋" w:cs="仿宋"/>
          <w:color w:val="000000"/>
          <w:sz w:val="20"/>
          <w:szCs w:val="20"/>
        </w:rPr>
        <w:t>备注：</w:t>
      </w:r>
      <w:r>
        <w:rPr>
          <w:rFonts w:ascii="仿宋" w:hAnsi="仿宋" w:eastAsia="仿宋" w:cs="仿宋"/>
          <w:color w:val="000000"/>
          <w:sz w:val="20"/>
          <w:szCs w:val="20"/>
        </w:rPr>
        <w:t>填写本表栏目应填写完整</w:t>
      </w:r>
      <w:r>
        <w:rPr>
          <w:rFonts w:hint="eastAsia" w:ascii="仿宋" w:hAnsi="仿宋" w:eastAsia="仿宋" w:cs="仿宋"/>
          <w:color w:val="000000"/>
          <w:sz w:val="20"/>
          <w:szCs w:val="20"/>
        </w:rPr>
        <w:t>、</w:t>
      </w:r>
      <w:r>
        <w:rPr>
          <w:rFonts w:ascii="仿宋" w:hAnsi="仿宋" w:eastAsia="仿宋" w:cs="仿宋"/>
          <w:color w:val="000000"/>
          <w:sz w:val="20"/>
          <w:szCs w:val="20"/>
        </w:rPr>
        <w:t>具体、真实，没有内容可写“无”，空格不够</w:t>
      </w:r>
      <w:r>
        <w:rPr>
          <w:rFonts w:ascii="仿宋" w:hAnsi="仿宋" w:eastAsia="仿宋" w:cs="仿宋"/>
          <w:color w:val="000000"/>
          <w:szCs w:val="21"/>
        </w:rPr>
        <w:t>可自行加页。</w:t>
      </w:r>
    </w:p>
    <w:sectPr>
      <w:headerReference r:id="rId3" w:type="default"/>
      <w:footerReference r:id="rId4" w:type="default"/>
      <w:pgSz w:w="11906" w:h="16838"/>
      <w:pgMar w:top="1440" w:right="1080" w:bottom="1440" w:left="1080" w:header="737" w:footer="992" w:gutter="0"/>
      <w:pgNumType w:fmt="numberInDash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7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- 24 -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 1" o:spid="_x0000_s1026" o:spt="1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  <w:rPr>
                        <w:rFonts w:ascii="Times New Roman" w:hAnsi="Times New Roman" w:cs="Times New Roman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t>- 24 -</w: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right"/>
    </w:pPr>
    <w:r>
      <w:rPr>
        <w:rFonts w:hint="eastAsia" w:eastAsiaTheme="minorEastAsia"/>
        <w:lang w:eastAsia="zh-CN"/>
      </w:rPr>
      <w:drawing>
        <wp:inline distT="0" distB="0" distL="114300" distR="114300">
          <wp:extent cx="990600" cy="245745"/>
          <wp:effectExtent l="0" t="0" r="0" b="1905"/>
          <wp:docPr id="3" name="图片 3" descr="新-高才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新-高才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0600" cy="245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xNzA2NTYzMzQ0sDRX0lEKTi0uzszPAykwrAUAEbXGBiwAAAA="/>
    <w:docVar w:name="commondata" w:val="eyJoZGlkIjoiZWE5N2UxNzUwNDkxOTc0ZmI2YWI4ZjQ3Yjc3OGQ3ZTgifQ=="/>
  </w:docVars>
  <w:rsids>
    <w:rsidRoot w:val="00E20BB2"/>
    <w:rsid w:val="000431B2"/>
    <w:rsid w:val="00044B26"/>
    <w:rsid w:val="00046896"/>
    <w:rsid w:val="00091E19"/>
    <w:rsid w:val="00096B67"/>
    <w:rsid w:val="000C1A5C"/>
    <w:rsid w:val="000C4354"/>
    <w:rsid w:val="0010006F"/>
    <w:rsid w:val="00113FD8"/>
    <w:rsid w:val="001B358C"/>
    <w:rsid w:val="0020752B"/>
    <w:rsid w:val="00212CD6"/>
    <w:rsid w:val="00223299"/>
    <w:rsid w:val="0024268C"/>
    <w:rsid w:val="00244616"/>
    <w:rsid w:val="0026546C"/>
    <w:rsid w:val="002738F7"/>
    <w:rsid w:val="002964F7"/>
    <w:rsid w:val="002B60E9"/>
    <w:rsid w:val="002C3B50"/>
    <w:rsid w:val="002F770C"/>
    <w:rsid w:val="00346749"/>
    <w:rsid w:val="003536B8"/>
    <w:rsid w:val="00383AD1"/>
    <w:rsid w:val="004315E7"/>
    <w:rsid w:val="004412D7"/>
    <w:rsid w:val="00442F59"/>
    <w:rsid w:val="00456BC7"/>
    <w:rsid w:val="00460143"/>
    <w:rsid w:val="00474929"/>
    <w:rsid w:val="004A7D96"/>
    <w:rsid w:val="004D09E9"/>
    <w:rsid w:val="004E261F"/>
    <w:rsid w:val="005132D2"/>
    <w:rsid w:val="005253C4"/>
    <w:rsid w:val="00537D03"/>
    <w:rsid w:val="0056420A"/>
    <w:rsid w:val="00577865"/>
    <w:rsid w:val="005B7485"/>
    <w:rsid w:val="006543CC"/>
    <w:rsid w:val="00676D25"/>
    <w:rsid w:val="006A4BAE"/>
    <w:rsid w:val="006F5104"/>
    <w:rsid w:val="007163F2"/>
    <w:rsid w:val="007416CE"/>
    <w:rsid w:val="007656EA"/>
    <w:rsid w:val="007B031B"/>
    <w:rsid w:val="007B710A"/>
    <w:rsid w:val="008043A2"/>
    <w:rsid w:val="00850F66"/>
    <w:rsid w:val="008541BB"/>
    <w:rsid w:val="00857F18"/>
    <w:rsid w:val="0088401B"/>
    <w:rsid w:val="008A676C"/>
    <w:rsid w:val="008B36F2"/>
    <w:rsid w:val="008B745E"/>
    <w:rsid w:val="008E1F3F"/>
    <w:rsid w:val="008E639A"/>
    <w:rsid w:val="00943A83"/>
    <w:rsid w:val="0095183F"/>
    <w:rsid w:val="009575F5"/>
    <w:rsid w:val="00991F18"/>
    <w:rsid w:val="009A1DBF"/>
    <w:rsid w:val="009A4CE8"/>
    <w:rsid w:val="009B0007"/>
    <w:rsid w:val="009D2142"/>
    <w:rsid w:val="009D4C07"/>
    <w:rsid w:val="00A00271"/>
    <w:rsid w:val="00A127CD"/>
    <w:rsid w:val="00A53F79"/>
    <w:rsid w:val="00A732A4"/>
    <w:rsid w:val="00AA544B"/>
    <w:rsid w:val="00AA60D3"/>
    <w:rsid w:val="00AB3075"/>
    <w:rsid w:val="00AC1FA4"/>
    <w:rsid w:val="00B259B0"/>
    <w:rsid w:val="00B62A41"/>
    <w:rsid w:val="00B86E40"/>
    <w:rsid w:val="00B91DCE"/>
    <w:rsid w:val="00BC3994"/>
    <w:rsid w:val="00C7021B"/>
    <w:rsid w:val="00CB1AF6"/>
    <w:rsid w:val="00D02B31"/>
    <w:rsid w:val="00D4061D"/>
    <w:rsid w:val="00D548D3"/>
    <w:rsid w:val="00D87366"/>
    <w:rsid w:val="00DB6B1E"/>
    <w:rsid w:val="00DB70FA"/>
    <w:rsid w:val="00DF1794"/>
    <w:rsid w:val="00E11160"/>
    <w:rsid w:val="00E20BB2"/>
    <w:rsid w:val="00E42710"/>
    <w:rsid w:val="00E44F62"/>
    <w:rsid w:val="00EC2088"/>
    <w:rsid w:val="00EC6ECC"/>
    <w:rsid w:val="00F531F4"/>
    <w:rsid w:val="00FB2911"/>
    <w:rsid w:val="01E64E3E"/>
    <w:rsid w:val="02977151"/>
    <w:rsid w:val="034C5DDD"/>
    <w:rsid w:val="03B40029"/>
    <w:rsid w:val="042C292F"/>
    <w:rsid w:val="04AE65EF"/>
    <w:rsid w:val="04BA369C"/>
    <w:rsid w:val="051A1D3F"/>
    <w:rsid w:val="051B48E4"/>
    <w:rsid w:val="053C3C09"/>
    <w:rsid w:val="05784688"/>
    <w:rsid w:val="0593229A"/>
    <w:rsid w:val="05C52C59"/>
    <w:rsid w:val="05DD7DD0"/>
    <w:rsid w:val="066C6FCD"/>
    <w:rsid w:val="06953C6E"/>
    <w:rsid w:val="06D35661"/>
    <w:rsid w:val="0750133F"/>
    <w:rsid w:val="07694D40"/>
    <w:rsid w:val="0776721C"/>
    <w:rsid w:val="07F55565"/>
    <w:rsid w:val="08417E8F"/>
    <w:rsid w:val="08761F72"/>
    <w:rsid w:val="090B0353"/>
    <w:rsid w:val="091F748D"/>
    <w:rsid w:val="0A49298B"/>
    <w:rsid w:val="0A5F1DDC"/>
    <w:rsid w:val="0A7649BF"/>
    <w:rsid w:val="0A935A27"/>
    <w:rsid w:val="0AC664CA"/>
    <w:rsid w:val="0ADB664E"/>
    <w:rsid w:val="0BB025B1"/>
    <w:rsid w:val="0CC67D3A"/>
    <w:rsid w:val="0D865813"/>
    <w:rsid w:val="0DB17358"/>
    <w:rsid w:val="0DF37DAA"/>
    <w:rsid w:val="0E1C44E1"/>
    <w:rsid w:val="0E7955FA"/>
    <w:rsid w:val="0EC60D89"/>
    <w:rsid w:val="0F497138"/>
    <w:rsid w:val="0F900C80"/>
    <w:rsid w:val="0F9A760D"/>
    <w:rsid w:val="0FA16D9F"/>
    <w:rsid w:val="0FB80C59"/>
    <w:rsid w:val="10B5133E"/>
    <w:rsid w:val="112D6DB7"/>
    <w:rsid w:val="113575DC"/>
    <w:rsid w:val="115303D9"/>
    <w:rsid w:val="11B30AFD"/>
    <w:rsid w:val="11BF5B69"/>
    <w:rsid w:val="120E7E2E"/>
    <w:rsid w:val="126E3550"/>
    <w:rsid w:val="12A362A5"/>
    <w:rsid w:val="13250277"/>
    <w:rsid w:val="1387261E"/>
    <w:rsid w:val="13B92B95"/>
    <w:rsid w:val="13DC48D2"/>
    <w:rsid w:val="14461455"/>
    <w:rsid w:val="14AB558B"/>
    <w:rsid w:val="14C31B92"/>
    <w:rsid w:val="14F6076B"/>
    <w:rsid w:val="150749E5"/>
    <w:rsid w:val="15BD14C2"/>
    <w:rsid w:val="15C914F5"/>
    <w:rsid w:val="1686784D"/>
    <w:rsid w:val="1687351E"/>
    <w:rsid w:val="16D7443F"/>
    <w:rsid w:val="16DF4180"/>
    <w:rsid w:val="16FD53A3"/>
    <w:rsid w:val="17136A72"/>
    <w:rsid w:val="174138DB"/>
    <w:rsid w:val="17573E38"/>
    <w:rsid w:val="17A4557E"/>
    <w:rsid w:val="17D87786"/>
    <w:rsid w:val="18070276"/>
    <w:rsid w:val="18082618"/>
    <w:rsid w:val="186A7009"/>
    <w:rsid w:val="18771EBD"/>
    <w:rsid w:val="18950FCD"/>
    <w:rsid w:val="18E96379"/>
    <w:rsid w:val="19346138"/>
    <w:rsid w:val="194933EA"/>
    <w:rsid w:val="195E76F0"/>
    <w:rsid w:val="19B54304"/>
    <w:rsid w:val="19BA0800"/>
    <w:rsid w:val="1B076218"/>
    <w:rsid w:val="1B1B65C8"/>
    <w:rsid w:val="1B424FD5"/>
    <w:rsid w:val="1B484B61"/>
    <w:rsid w:val="1B4D25C5"/>
    <w:rsid w:val="1BCA6316"/>
    <w:rsid w:val="1C0D353E"/>
    <w:rsid w:val="1CAA1D0C"/>
    <w:rsid w:val="1CB4782A"/>
    <w:rsid w:val="1CF12DDB"/>
    <w:rsid w:val="1CFC7954"/>
    <w:rsid w:val="1D5C29E0"/>
    <w:rsid w:val="1D872F2B"/>
    <w:rsid w:val="1DC06682"/>
    <w:rsid w:val="1DE76493"/>
    <w:rsid w:val="1E52226B"/>
    <w:rsid w:val="1E5A5F71"/>
    <w:rsid w:val="1E5D6A64"/>
    <w:rsid w:val="1E8D3743"/>
    <w:rsid w:val="1E910E00"/>
    <w:rsid w:val="1F1548C5"/>
    <w:rsid w:val="1F270FCA"/>
    <w:rsid w:val="1F88490B"/>
    <w:rsid w:val="1F983637"/>
    <w:rsid w:val="1FB64C56"/>
    <w:rsid w:val="2123099F"/>
    <w:rsid w:val="213708DF"/>
    <w:rsid w:val="218B079B"/>
    <w:rsid w:val="218B7F57"/>
    <w:rsid w:val="222277C2"/>
    <w:rsid w:val="224E3B83"/>
    <w:rsid w:val="225F55E0"/>
    <w:rsid w:val="22F2045C"/>
    <w:rsid w:val="234A15FD"/>
    <w:rsid w:val="234D22C5"/>
    <w:rsid w:val="238A4FA9"/>
    <w:rsid w:val="23A246CE"/>
    <w:rsid w:val="23B35752"/>
    <w:rsid w:val="23C0092E"/>
    <w:rsid w:val="24292DE1"/>
    <w:rsid w:val="248C2198"/>
    <w:rsid w:val="24FD7C1A"/>
    <w:rsid w:val="250945D0"/>
    <w:rsid w:val="25675B8B"/>
    <w:rsid w:val="25C8597B"/>
    <w:rsid w:val="25D96EC9"/>
    <w:rsid w:val="25F01D07"/>
    <w:rsid w:val="26573A5D"/>
    <w:rsid w:val="265D2AC3"/>
    <w:rsid w:val="2668146D"/>
    <w:rsid w:val="268F6A48"/>
    <w:rsid w:val="26B114B6"/>
    <w:rsid w:val="27130152"/>
    <w:rsid w:val="27240E8C"/>
    <w:rsid w:val="2725674E"/>
    <w:rsid w:val="273D1D3F"/>
    <w:rsid w:val="278B1CD1"/>
    <w:rsid w:val="27CF74C7"/>
    <w:rsid w:val="27EC4956"/>
    <w:rsid w:val="2839375E"/>
    <w:rsid w:val="292E053F"/>
    <w:rsid w:val="298F2A21"/>
    <w:rsid w:val="2A352B7D"/>
    <w:rsid w:val="2A711C46"/>
    <w:rsid w:val="2AAB533F"/>
    <w:rsid w:val="2AF57A4E"/>
    <w:rsid w:val="2B502953"/>
    <w:rsid w:val="2B504A73"/>
    <w:rsid w:val="2C446B45"/>
    <w:rsid w:val="2C6A7FF1"/>
    <w:rsid w:val="2CAA3B62"/>
    <w:rsid w:val="2CD95601"/>
    <w:rsid w:val="2D6B67F5"/>
    <w:rsid w:val="2D7A53FB"/>
    <w:rsid w:val="2DE44AE7"/>
    <w:rsid w:val="2DEA0B99"/>
    <w:rsid w:val="2DEE5C20"/>
    <w:rsid w:val="2E004558"/>
    <w:rsid w:val="2E9449D7"/>
    <w:rsid w:val="2FFA53BD"/>
    <w:rsid w:val="300D5668"/>
    <w:rsid w:val="310C70B4"/>
    <w:rsid w:val="311C787E"/>
    <w:rsid w:val="322E2E18"/>
    <w:rsid w:val="32DE2F33"/>
    <w:rsid w:val="330C020E"/>
    <w:rsid w:val="33D11ED0"/>
    <w:rsid w:val="34103D9A"/>
    <w:rsid w:val="34513907"/>
    <w:rsid w:val="34A969FA"/>
    <w:rsid w:val="34EC06E9"/>
    <w:rsid w:val="34FC6D71"/>
    <w:rsid w:val="352A26B7"/>
    <w:rsid w:val="35F111EC"/>
    <w:rsid w:val="3611637F"/>
    <w:rsid w:val="36335E35"/>
    <w:rsid w:val="365645E0"/>
    <w:rsid w:val="369222F9"/>
    <w:rsid w:val="36A20848"/>
    <w:rsid w:val="370C2515"/>
    <w:rsid w:val="372D728E"/>
    <w:rsid w:val="374107CC"/>
    <w:rsid w:val="37430699"/>
    <w:rsid w:val="380375BE"/>
    <w:rsid w:val="388671DB"/>
    <w:rsid w:val="394B6AA1"/>
    <w:rsid w:val="395B532A"/>
    <w:rsid w:val="398E0806"/>
    <w:rsid w:val="39AE496D"/>
    <w:rsid w:val="3A8B3C53"/>
    <w:rsid w:val="3AAA570C"/>
    <w:rsid w:val="3B0A0B40"/>
    <w:rsid w:val="3B1224A2"/>
    <w:rsid w:val="3B302B31"/>
    <w:rsid w:val="3B3A3075"/>
    <w:rsid w:val="3B5D7800"/>
    <w:rsid w:val="3BB00B53"/>
    <w:rsid w:val="3C070419"/>
    <w:rsid w:val="3C1A69EE"/>
    <w:rsid w:val="3C9D47F4"/>
    <w:rsid w:val="3CD60CFD"/>
    <w:rsid w:val="3CF14C51"/>
    <w:rsid w:val="3D5E09DF"/>
    <w:rsid w:val="3D813865"/>
    <w:rsid w:val="3E662CBD"/>
    <w:rsid w:val="3E9320BE"/>
    <w:rsid w:val="3EA9161B"/>
    <w:rsid w:val="3ED739C5"/>
    <w:rsid w:val="3F6E2B40"/>
    <w:rsid w:val="3F904D2C"/>
    <w:rsid w:val="40C86BF5"/>
    <w:rsid w:val="40E31C30"/>
    <w:rsid w:val="419075EB"/>
    <w:rsid w:val="41A57B7B"/>
    <w:rsid w:val="42222315"/>
    <w:rsid w:val="428E23A3"/>
    <w:rsid w:val="428F6F66"/>
    <w:rsid w:val="42975EDD"/>
    <w:rsid w:val="43231383"/>
    <w:rsid w:val="43484C83"/>
    <w:rsid w:val="44B66ADC"/>
    <w:rsid w:val="44C86198"/>
    <w:rsid w:val="44D3538F"/>
    <w:rsid w:val="45062A26"/>
    <w:rsid w:val="457B5C4D"/>
    <w:rsid w:val="457E11A1"/>
    <w:rsid w:val="458D51A8"/>
    <w:rsid w:val="45F7190D"/>
    <w:rsid w:val="46D9647C"/>
    <w:rsid w:val="46F95A39"/>
    <w:rsid w:val="474C0056"/>
    <w:rsid w:val="47544BE7"/>
    <w:rsid w:val="478E5BF3"/>
    <w:rsid w:val="47D137B2"/>
    <w:rsid w:val="481D7B99"/>
    <w:rsid w:val="48AA205F"/>
    <w:rsid w:val="491722F1"/>
    <w:rsid w:val="49C33849"/>
    <w:rsid w:val="4A067C36"/>
    <w:rsid w:val="4A4E65BD"/>
    <w:rsid w:val="4AC45DB3"/>
    <w:rsid w:val="4B1A43BC"/>
    <w:rsid w:val="4BAB427C"/>
    <w:rsid w:val="4BDC45B5"/>
    <w:rsid w:val="4DC2070F"/>
    <w:rsid w:val="4DC579EA"/>
    <w:rsid w:val="4E3169FD"/>
    <w:rsid w:val="4E624780"/>
    <w:rsid w:val="4EC33BCE"/>
    <w:rsid w:val="4EFD7644"/>
    <w:rsid w:val="4F032934"/>
    <w:rsid w:val="4F116FBF"/>
    <w:rsid w:val="4F8C02CE"/>
    <w:rsid w:val="4F934A3E"/>
    <w:rsid w:val="4FE157A2"/>
    <w:rsid w:val="503034E1"/>
    <w:rsid w:val="50B200CA"/>
    <w:rsid w:val="50D574C6"/>
    <w:rsid w:val="50D911D5"/>
    <w:rsid w:val="51A26B51"/>
    <w:rsid w:val="51FC477B"/>
    <w:rsid w:val="51FC650D"/>
    <w:rsid w:val="52875103"/>
    <w:rsid w:val="53A053AB"/>
    <w:rsid w:val="53DB227F"/>
    <w:rsid w:val="54063668"/>
    <w:rsid w:val="541217CF"/>
    <w:rsid w:val="541F5E89"/>
    <w:rsid w:val="54267884"/>
    <w:rsid w:val="54622097"/>
    <w:rsid w:val="54F568A4"/>
    <w:rsid w:val="55072E82"/>
    <w:rsid w:val="55105E28"/>
    <w:rsid w:val="55133D1E"/>
    <w:rsid w:val="55270796"/>
    <w:rsid w:val="555473FE"/>
    <w:rsid w:val="556303F3"/>
    <w:rsid w:val="557E0EA1"/>
    <w:rsid w:val="558D28FC"/>
    <w:rsid w:val="55B74E4F"/>
    <w:rsid w:val="55C63B73"/>
    <w:rsid w:val="564C598A"/>
    <w:rsid w:val="57137233"/>
    <w:rsid w:val="57275046"/>
    <w:rsid w:val="57E769C7"/>
    <w:rsid w:val="5801390E"/>
    <w:rsid w:val="580F699B"/>
    <w:rsid w:val="58A76EB9"/>
    <w:rsid w:val="58F92B3C"/>
    <w:rsid w:val="59B531B3"/>
    <w:rsid w:val="59E73FD3"/>
    <w:rsid w:val="5A53654A"/>
    <w:rsid w:val="5A722E62"/>
    <w:rsid w:val="5A7C0668"/>
    <w:rsid w:val="5A8C6C5D"/>
    <w:rsid w:val="5B042923"/>
    <w:rsid w:val="5B1E73FF"/>
    <w:rsid w:val="5B7B4907"/>
    <w:rsid w:val="5BAF30F5"/>
    <w:rsid w:val="5BC01020"/>
    <w:rsid w:val="5C05138B"/>
    <w:rsid w:val="5C0B1368"/>
    <w:rsid w:val="5C963BAF"/>
    <w:rsid w:val="5CA7726A"/>
    <w:rsid w:val="5CED0903"/>
    <w:rsid w:val="5D32731E"/>
    <w:rsid w:val="5D990B36"/>
    <w:rsid w:val="5E895B78"/>
    <w:rsid w:val="5ECD6116"/>
    <w:rsid w:val="5F18427F"/>
    <w:rsid w:val="5F8F68E5"/>
    <w:rsid w:val="5F930396"/>
    <w:rsid w:val="5FBD5CD2"/>
    <w:rsid w:val="5FEE5D60"/>
    <w:rsid w:val="60495778"/>
    <w:rsid w:val="606A494C"/>
    <w:rsid w:val="60B207A1"/>
    <w:rsid w:val="60E40ED7"/>
    <w:rsid w:val="60F310C5"/>
    <w:rsid w:val="61031EF6"/>
    <w:rsid w:val="62816B1D"/>
    <w:rsid w:val="628601A5"/>
    <w:rsid w:val="628B7554"/>
    <w:rsid w:val="62935F0B"/>
    <w:rsid w:val="62A20B64"/>
    <w:rsid w:val="62D768D8"/>
    <w:rsid w:val="64240D30"/>
    <w:rsid w:val="64A7122D"/>
    <w:rsid w:val="64DA6FA2"/>
    <w:rsid w:val="651A185D"/>
    <w:rsid w:val="65462433"/>
    <w:rsid w:val="65607D67"/>
    <w:rsid w:val="65BE62C3"/>
    <w:rsid w:val="65FD1781"/>
    <w:rsid w:val="662F6788"/>
    <w:rsid w:val="668356C7"/>
    <w:rsid w:val="66C46DBA"/>
    <w:rsid w:val="67025A05"/>
    <w:rsid w:val="673E2AEC"/>
    <w:rsid w:val="6768161E"/>
    <w:rsid w:val="677B32F4"/>
    <w:rsid w:val="682C6BBF"/>
    <w:rsid w:val="689D5BD2"/>
    <w:rsid w:val="68CE578D"/>
    <w:rsid w:val="69164CE0"/>
    <w:rsid w:val="69AB045B"/>
    <w:rsid w:val="69C4642D"/>
    <w:rsid w:val="69CA08F7"/>
    <w:rsid w:val="6ACA1FAB"/>
    <w:rsid w:val="6AE77220"/>
    <w:rsid w:val="6B395373"/>
    <w:rsid w:val="6B4264EE"/>
    <w:rsid w:val="6B767A72"/>
    <w:rsid w:val="6B901B10"/>
    <w:rsid w:val="6B94726F"/>
    <w:rsid w:val="6BC93CA5"/>
    <w:rsid w:val="6BD03049"/>
    <w:rsid w:val="6BD56868"/>
    <w:rsid w:val="6C1B3677"/>
    <w:rsid w:val="6C800133"/>
    <w:rsid w:val="6D0B1060"/>
    <w:rsid w:val="6D613EE8"/>
    <w:rsid w:val="6D743BE7"/>
    <w:rsid w:val="6DBE3287"/>
    <w:rsid w:val="6E210E27"/>
    <w:rsid w:val="6E2145B2"/>
    <w:rsid w:val="6E2540E4"/>
    <w:rsid w:val="6EBB7E75"/>
    <w:rsid w:val="6F1E7B86"/>
    <w:rsid w:val="70584210"/>
    <w:rsid w:val="7065602F"/>
    <w:rsid w:val="70DA238F"/>
    <w:rsid w:val="71044543"/>
    <w:rsid w:val="712D1C40"/>
    <w:rsid w:val="71893BC7"/>
    <w:rsid w:val="71E61879"/>
    <w:rsid w:val="7273177A"/>
    <w:rsid w:val="72A45F35"/>
    <w:rsid w:val="72A82CDF"/>
    <w:rsid w:val="72CB2732"/>
    <w:rsid w:val="7333584A"/>
    <w:rsid w:val="73E40AAC"/>
    <w:rsid w:val="73F56A05"/>
    <w:rsid w:val="740E6238"/>
    <w:rsid w:val="74AE52E9"/>
    <w:rsid w:val="74DE62AF"/>
    <w:rsid w:val="74F24231"/>
    <w:rsid w:val="74FA6458"/>
    <w:rsid w:val="76890705"/>
    <w:rsid w:val="76C16385"/>
    <w:rsid w:val="773D1061"/>
    <w:rsid w:val="77A405CD"/>
    <w:rsid w:val="78AC770E"/>
    <w:rsid w:val="78C148F5"/>
    <w:rsid w:val="79566BBB"/>
    <w:rsid w:val="79876B00"/>
    <w:rsid w:val="79CE30CB"/>
    <w:rsid w:val="79E66E2E"/>
    <w:rsid w:val="7A74376E"/>
    <w:rsid w:val="7A9B63AB"/>
    <w:rsid w:val="7AD11D14"/>
    <w:rsid w:val="7AD43524"/>
    <w:rsid w:val="7B5157FF"/>
    <w:rsid w:val="7B5D6602"/>
    <w:rsid w:val="7BE13DCA"/>
    <w:rsid w:val="7D52017D"/>
    <w:rsid w:val="7D5626A2"/>
    <w:rsid w:val="7DBA4681"/>
    <w:rsid w:val="7E056DFB"/>
    <w:rsid w:val="7E7B0BE9"/>
    <w:rsid w:val="7EAD7019"/>
    <w:rsid w:val="7ED70B3A"/>
    <w:rsid w:val="7EF45447"/>
    <w:rsid w:val="7F240886"/>
    <w:rsid w:val="7F4D2D13"/>
    <w:rsid w:val="7F7812A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qFormat="1"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黑体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rFonts w:ascii="Times New Roman" w:hAnsi="Times New Roman" w:eastAsia="黑体"/>
      <w:b/>
      <w:kern w:val="44"/>
      <w:sz w:val="48"/>
    </w:rPr>
  </w:style>
  <w:style w:type="paragraph" w:styleId="3">
    <w:name w:val="heading 2"/>
    <w:basedOn w:val="1"/>
    <w:next w:val="1"/>
    <w:autoRedefine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 w:cs="Times New Roman"/>
      <w:b/>
      <w:kern w:val="0"/>
      <w:sz w:val="36"/>
      <w:szCs w:val="36"/>
    </w:rPr>
  </w:style>
  <w:style w:type="paragraph" w:styleId="4">
    <w:name w:val="heading 4"/>
    <w:basedOn w:val="1"/>
    <w:next w:val="1"/>
    <w:autoRedefine/>
    <w:semiHidden/>
    <w:unhideWhenUsed/>
    <w:qFormat/>
    <w:uiPriority w:val="0"/>
    <w:pPr>
      <w:jc w:val="left"/>
      <w:outlineLvl w:val="3"/>
    </w:pPr>
    <w:rPr>
      <w:rFonts w:hint="eastAsia" w:ascii="宋体" w:hAnsi="宋体" w:cs="Times New Roman"/>
      <w:b/>
      <w:kern w:val="0"/>
      <w:sz w:val="24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Date"/>
    <w:basedOn w:val="1"/>
    <w:next w:val="1"/>
    <w:link w:val="20"/>
    <w:qFormat/>
    <w:uiPriority w:val="0"/>
    <w:pPr>
      <w:ind w:left="100" w:leftChars="2500"/>
    </w:pPr>
  </w:style>
  <w:style w:type="paragraph" w:styleId="6">
    <w:name w:val="Balloon Text"/>
    <w:basedOn w:val="1"/>
    <w:link w:val="17"/>
    <w:autoRedefine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8">
    <w:name w:val="header"/>
    <w:basedOn w:val="1"/>
    <w:autoRedefine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9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12">
    <w:name w:val="Strong"/>
    <w:basedOn w:val="11"/>
    <w:autoRedefine/>
    <w:qFormat/>
    <w:uiPriority w:val="0"/>
    <w:rPr>
      <w:b/>
    </w:rPr>
  </w:style>
  <w:style w:type="character" w:styleId="13">
    <w:name w:val="FollowedHyperlink"/>
    <w:basedOn w:val="11"/>
    <w:autoRedefine/>
    <w:qFormat/>
    <w:uiPriority w:val="0"/>
    <w:rPr>
      <w:color w:val="741274"/>
      <w:u w:val="single"/>
    </w:rPr>
  </w:style>
  <w:style w:type="character" w:styleId="14">
    <w:name w:val="Emphasis"/>
    <w:basedOn w:val="11"/>
    <w:autoRedefine/>
    <w:qFormat/>
    <w:uiPriority w:val="0"/>
    <w:rPr>
      <w:color w:val="CC0000"/>
    </w:rPr>
  </w:style>
  <w:style w:type="character" w:styleId="15">
    <w:name w:val="Hyperlink"/>
    <w:basedOn w:val="11"/>
    <w:autoRedefine/>
    <w:qFormat/>
    <w:uiPriority w:val="0"/>
    <w:rPr>
      <w:color w:val="0000FF"/>
      <w:u w:val="single"/>
    </w:rPr>
  </w:style>
  <w:style w:type="character" w:styleId="16">
    <w:name w:val="HTML Cite"/>
    <w:basedOn w:val="11"/>
    <w:autoRedefine/>
    <w:qFormat/>
    <w:uiPriority w:val="0"/>
    <w:rPr>
      <w:color w:val="008000"/>
    </w:rPr>
  </w:style>
  <w:style w:type="character" w:customStyle="1" w:styleId="17">
    <w:name w:val="批注框文本 字符"/>
    <w:basedOn w:val="11"/>
    <w:link w:val="6"/>
    <w:autoRedefine/>
    <w:qFormat/>
    <w:uiPriority w:val="0"/>
    <w:rPr>
      <w:rFonts w:ascii="Calibri" w:hAnsi="Calibri" w:cs="黑体"/>
      <w:kern w:val="2"/>
      <w:sz w:val="18"/>
      <w:szCs w:val="18"/>
    </w:rPr>
  </w:style>
  <w:style w:type="character" w:customStyle="1" w:styleId="18">
    <w:name w:val="sugg-loading"/>
    <w:basedOn w:val="11"/>
    <w:autoRedefine/>
    <w:qFormat/>
    <w:uiPriority w:val="0"/>
  </w:style>
  <w:style w:type="character" w:customStyle="1" w:styleId="19">
    <w:name w:val="page-cur"/>
    <w:basedOn w:val="11"/>
    <w:autoRedefine/>
    <w:qFormat/>
    <w:uiPriority w:val="0"/>
    <w:rPr>
      <w:b/>
      <w:color w:val="333333"/>
      <w:bdr w:val="single" w:color="E5E5E5" w:sz="6" w:space="0"/>
      <w:shd w:val="clear" w:color="auto" w:fill="F2F2F2"/>
    </w:rPr>
  </w:style>
  <w:style w:type="character" w:customStyle="1" w:styleId="20">
    <w:name w:val="日期 字符"/>
    <w:basedOn w:val="11"/>
    <w:link w:val="5"/>
    <w:autoRedefine/>
    <w:qFormat/>
    <w:uiPriority w:val="0"/>
    <w:rPr>
      <w:rFonts w:ascii="Calibri" w:hAnsi="Calibri" w:cs="黑体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168</Words>
  <Characters>960</Characters>
  <Lines>8</Lines>
  <Paragraphs>2</Paragraphs>
  <TotalTime>0</TotalTime>
  <ScaleCrop>false</ScaleCrop>
  <LinksUpToDate>false</LinksUpToDate>
  <CharactersWithSpaces>1126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8T01:46:00Z</dcterms:created>
  <dc:creator>海口投促局</dc:creator>
  <cp:lastModifiedBy>高才汇</cp:lastModifiedBy>
  <cp:lastPrinted>2022-03-12T10:48:00Z</cp:lastPrinted>
  <dcterms:modified xsi:type="dcterms:W3CDTF">2024-05-20T07:03:36Z</dcterms:modified>
  <dc:title>海口国际投资促进局人员登记表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85475D237C7E4EAABA5F2F25DBE56BC2_13</vt:lpwstr>
  </property>
</Properties>
</file>